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B847442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2D1410">
        <w:rPr>
          <w:b/>
          <w:sz w:val="20"/>
          <w:szCs w:val="20"/>
        </w:rPr>
        <w:t>New Kensington-Arnol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2D6116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D1410">
        <w:rPr>
          <w:b/>
          <w:sz w:val="20"/>
          <w:szCs w:val="20"/>
        </w:rPr>
        <w:t>107-65-63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8BB242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D1410">
        <w:rPr>
          <w:b/>
          <w:sz w:val="20"/>
          <w:szCs w:val="20"/>
        </w:rPr>
        <w:t>11/29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4E0D3A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2D1410">
        <w:rPr>
          <w:b/>
          <w:sz w:val="20"/>
          <w:szCs w:val="20"/>
        </w:rPr>
        <w:t xml:space="preserve"> 11/29/2018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91C2575" w:rsidR="00223718" w:rsidRPr="00357703" w:rsidRDefault="002D141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D2C380D" w:rsidR="00223718" w:rsidRPr="00357703" w:rsidRDefault="002D141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2BFF7F6" w:rsidR="00D6151F" w:rsidRDefault="002D141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577FB4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46D36">
        <w:rPr>
          <w:sz w:val="16"/>
          <w:szCs w:val="16"/>
        </w:rPr>
      </w:r>
      <w:r w:rsidR="00946D3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2D141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D1410">
        <w:rPr>
          <w:sz w:val="16"/>
          <w:szCs w:val="16"/>
        </w:rPr>
        <w:instrText xml:space="preserve"> FORMCHECKBOX </w:instrText>
      </w:r>
      <w:r w:rsidR="002D1410">
        <w:rPr>
          <w:sz w:val="16"/>
          <w:szCs w:val="16"/>
        </w:rPr>
      </w:r>
      <w:r w:rsidR="002D141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46D36">
              <w:rPr>
                <w:rFonts w:ascii="Calibri" w:hAnsi="Calibri" w:cs="Calibri"/>
              </w:rPr>
            </w:r>
            <w:r w:rsidR="00946D3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7A924C2" w:rsidR="0079370C" w:rsidRPr="00E36FC5" w:rsidRDefault="002D141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7B56876" w:rsidR="006B7A09" w:rsidRPr="009319BD" w:rsidRDefault="002D141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78D983" w14:textId="4AD4A9EE" w:rsidR="000610A7" w:rsidRDefault="006B7A09" w:rsidP="00C034BB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E70031F" w:rsidR="006B7A09" w:rsidRPr="009319BD" w:rsidRDefault="002D141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5B87ED6B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8AC1989" w14:textId="77777777" w:rsidR="00C034BB" w:rsidRPr="00AF6069" w:rsidRDefault="00C034BB" w:rsidP="006B7A09">
            <w:pPr>
              <w:rPr>
                <w:sz w:val="20"/>
                <w:szCs w:val="20"/>
              </w:rPr>
            </w:pP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0403A1C" w:rsidR="006B7A09" w:rsidRPr="009319BD" w:rsidRDefault="002D141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F375EB8" w:rsidR="006B7A09" w:rsidRPr="009319BD" w:rsidRDefault="002D141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5BFB9B46" w14:textId="4D5C5351" w:rsidR="00A5511A" w:rsidRDefault="00A5511A" w:rsidP="00C034BB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91826B8" w:rsidR="006B7A09" w:rsidRPr="009319BD" w:rsidRDefault="002D141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4021513" w:rsidR="006B7A09" w:rsidRPr="009319BD" w:rsidRDefault="002D1410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8B6A887" w:rsidR="006B7A09" w:rsidRPr="009319BD" w:rsidRDefault="002D1410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63515238" w:rsidR="006B7A09" w:rsidRPr="009319BD" w:rsidRDefault="002D1410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C33497" w:rsidR="006B7A09" w:rsidRPr="009319BD" w:rsidRDefault="005A5D8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18F35A1C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2D1410">
              <w:rPr>
                <w:sz w:val="20"/>
                <w:szCs w:val="20"/>
              </w:rPr>
              <w:t xml:space="preserve"> Smart Snacks-</w:t>
            </w:r>
            <w:r w:rsidR="00C034BB">
              <w:rPr>
                <w:sz w:val="20"/>
                <w:szCs w:val="20"/>
              </w:rPr>
              <w:t xml:space="preserve">The School Food Authority (SFA) is not meeting any of the Smart Snacks requirements. 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63FE86B" w:rsidR="006B7A09" w:rsidRPr="009319BD" w:rsidRDefault="002D141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127242F" w:rsidR="00D03ED5" w:rsidRPr="009319BD" w:rsidRDefault="002D1410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B4FDB12" w:rsidR="00D03ED5" w:rsidRPr="009319BD" w:rsidRDefault="002D141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46D36">
              <w:rPr>
                <w:sz w:val="20"/>
                <w:szCs w:val="20"/>
              </w:rPr>
            </w:r>
            <w:r w:rsidR="00946D3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0AAD5F1" w:rsidR="00D24103" w:rsidRPr="009319BD" w:rsidRDefault="002D141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AA1605A" w:rsidR="00382454" w:rsidRDefault="00C034B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2D1410">
              <w:rPr>
                <w:sz w:val="20"/>
                <w:szCs w:val="20"/>
              </w:rPr>
              <w:t>Staff was available and helpful with questions.</w:t>
            </w:r>
          </w:p>
          <w:p w14:paraId="3A11F508" w14:textId="6BFA1E55" w:rsidR="005A5D89" w:rsidRDefault="00C034B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Kitchen was clean and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C3F3F" w14:textId="77777777" w:rsidR="00946D36" w:rsidRDefault="00946D36" w:rsidP="00A16BFB">
      <w:r>
        <w:separator/>
      </w:r>
    </w:p>
  </w:endnote>
  <w:endnote w:type="continuationSeparator" w:id="0">
    <w:p w14:paraId="122C590C" w14:textId="77777777" w:rsidR="00946D36" w:rsidRDefault="00946D36" w:rsidP="00A16BFB">
      <w:r>
        <w:continuationSeparator/>
      </w:r>
    </w:p>
  </w:endnote>
  <w:endnote w:type="continuationNotice" w:id="1">
    <w:p w14:paraId="7E1A1B33" w14:textId="77777777" w:rsidR="00946D36" w:rsidRDefault="00946D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5EDE8" w14:textId="77777777" w:rsidR="00946D36" w:rsidRDefault="00946D36" w:rsidP="00A16BFB">
      <w:r>
        <w:separator/>
      </w:r>
    </w:p>
  </w:footnote>
  <w:footnote w:type="continuationSeparator" w:id="0">
    <w:p w14:paraId="41666639" w14:textId="77777777" w:rsidR="00946D36" w:rsidRDefault="00946D36" w:rsidP="00A16BFB">
      <w:r>
        <w:continuationSeparator/>
      </w:r>
    </w:p>
  </w:footnote>
  <w:footnote w:type="continuationNotice" w:id="1">
    <w:p w14:paraId="2CB807EB" w14:textId="77777777" w:rsidR="00946D36" w:rsidRDefault="00946D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599CD20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D1410">
      <w:rPr>
        <w:sz w:val="16"/>
        <w:szCs w:val="16"/>
      </w:rPr>
      <w:t>New Kensington-Arnold School District</w:t>
    </w:r>
  </w:p>
  <w:p w14:paraId="360D5ABF" w14:textId="716E594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D1410">
      <w:rPr>
        <w:sz w:val="16"/>
        <w:szCs w:val="16"/>
      </w:rPr>
      <w:t>107-65-63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1410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6D3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034BB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2FF8BD1F-A2E2-435E-B818-661125C1A75C}"/>
</file>

<file path=customXml/itemProps5.xml><?xml version="1.0" encoding="utf-8"?>
<ds:datastoreItem xmlns:ds="http://schemas.openxmlformats.org/officeDocument/2006/customXml" ds:itemID="{512ADB9F-9957-4C68-B82E-E3EE45218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4</cp:revision>
  <cp:lastPrinted>2019-02-07T19:48:00Z</cp:lastPrinted>
  <dcterms:created xsi:type="dcterms:W3CDTF">2018-12-11T20:16:00Z</dcterms:created>
  <dcterms:modified xsi:type="dcterms:W3CDTF">2019-02-07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3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